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d84f0c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d84f0c8-8d9a-11e8-906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S65CYQiDyd0A+99ld4D9esydODGBgX/U8xg09AFY83FUP/WuqlrTPTV6Hv7q83z7rqZnjGesVncelngVGPB8588JHrx7zvB8kY7qs2RFeXOjH5b+nwN/OZZO4ZoMbfVzSaXcxZQtX9ldKiPWxl3zBZBIYzJ9ssWLaA3pouHW9SV3oLlGenztr9TBjYxa55nusIgGamXKbPk2jBNB1d4P0gKeMMUFrvvtmaz0mgDc6weQ5Rvs7bV+Fk9YDGPaY91vtsLXWIG9B3hMmGGeUup+nmJqNl0w13nJWFFyA+V9ff1WcPJ7MZ8dl8ngz5zZ749nUeZ70G/whKyeSX2xf0GqR785wGNlKmFp9QmeEsKskAP96A8z1rOJ9/6+1yYjQXOQv9/9v/sCCMBaemjhQV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سلام Do you support Farsi and Arabic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d84f0c8-8d9a-11e8-906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7d84f0c8-8d9a-11e8-906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7d84f0c8-8d9a-11e8-906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d84f0c8</dc:title>
  <dc:creator/>
  <cp:keywords/>
  <dcterms:created xsi:type="dcterms:W3CDTF">2026-05-02T12:54:38Z</dcterms:created>
  <dcterms:modified xsi:type="dcterms:W3CDTF">2026-05-02T1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